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6660E" w14:textId="77777777" w:rsidR="00293B99" w:rsidRDefault="00293B99" w:rsidP="00E6711E">
      <w:pPr>
        <w:jc w:val="center"/>
        <w:rPr>
          <w:b/>
          <w:i/>
          <w:sz w:val="28"/>
          <w:szCs w:val="28"/>
          <w:lang w:val="en-US"/>
        </w:rPr>
      </w:pPr>
    </w:p>
    <w:p w14:paraId="7775FE86" w14:textId="77777777" w:rsidR="003335D6" w:rsidRDefault="00293B99" w:rsidP="00E6711E">
      <w:pPr>
        <w:jc w:val="center"/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/>
        </w:rPr>
        <w:t>T</w:t>
      </w:r>
      <w:r w:rsidR="00EA3161">
        <w:rPr>
          <w:b/>
          <w:i/>
          <w:sz w:val="28"/>
          <w:szCs w:val="28"/>
          <w:lang w:val="en-US"/>
        </w:rPr>
        <w:t>itle of the manuscript</w:t>
      </w:r>
    </w:p>
    <w:p w14:paraId="04B259E9" w14:textId="77777777"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14:paraId="4930039B" w14:textId="77777777" w:rsidR="00EA3161" w:rsidRDefault="00EA3161" w:rsidP="00E6711E">
      <w:pPr>
        <w:jc w:val="center"/>
        <w:rPr>
          <w:b/>
          <w:i/>
          <w:sz w:val="28"/>
          <w:szCs w:val="28"/>
          <w:lang w:val="en-US"/>
        </w:rPr>
      </w:pPr>
    </w:p>
    <w:p w14:paraId="5207217B" w14:textId="77777777" w:rsidR="003335D6" w:rsidRPr="003335D6" w:rsidRDefault="003335D6" w:rsidP="00E6711E">
      <w:pPr>
        <w:jc w:val="center"/>
        <w:rPr>
          <w:b/>
          <w:i/>
          <w:sz w:val="28"/>
          <w:szCs w:val="28"/>
          <w:lang w:val="en-US"/>
        </w:rPr>
      </w:pPr>
      <w:r w:rsidRPr="003335D6">
        <w:rPr>
          <w:b/>
          <w:i/>
          <w:sz w:val="28"/>
          <w:szCs w:val="28"/>
          <w:lang w:val="en-US"/>
        </w:rPr>
        <w:t>First and Last Name</w:t>
      </w:r>
      <w:r w:rsidR="00EA3161">
        <w:rPr>
          <w:b/>
          <w:i/>
          <w:sz w:val="28"/>
          <w:szCs w:val="28"/>
          <w:lang w:val="en-US"/>
        </w:rPr>
        <w:t xml:space="preserve"> of each author</w:t>
      </w:r>
    </w:p>
    <w:p w14:paraId="769C5328" w14:textId="77777777" w:rsidR="003335D6" w:rsidRDefault="003335D6" w:rsidP="003335D6">
      <w:pPr>
        <w:rPr>
          <w:lang w:val="en-US"/>
        </w:rPr>
      </w:pPr>
    </w:p>
    <w:p w14:paraId="662F1FD0" w14:textId="77777777" w:rsidR="003335D6" w:rsidRDefault="003335D6" w:rsidP="003335D6">
      <w:pPr>
        <w:rPr>
          <w:lang w:val="en-US"/>
        </w:rPr>
      </w:pPr>
    </w:p>
    <w:p w14:paraId="38E45930" w14:textId="77777777" w:rsidR="003335D6" w:rsidRDefault="003335D6" w:rsidP="003335D6">
      <w:pPr>
        <w:rPr>
          <w:lang w:val="en-US"/>
        </w:rPr>
      </w:pPr>
      <w:r>
        <w:rPr>
          <w:lang w:val="en-US"/>
        </w:rPr>
        <w:t xml:space="preserve">ORCID ID (register here: </w:t>
      </w:r>
      <w:hyperlink r:id="rId8" w:history="1">
        <w:r w:rsidRPr="00E74DBB">
          <w:rPr>
            <w:rStyle w:val="Hipercze"/>
            <w:lang w:val="en-US"/>
          </w:rPr>
          <w:t>https://orcid.org/</w:t>
        </w:r>
      </w:hyperlink>
      <w:r>
        <w:rPr>
          <w:lang w:val="en-US"/>
        </w:rPr>
        <w:t>)</w:t>
      </w:r>
    </w:p>
    <w:p w14:paraId="2B3E4C1F" w14:textId="77777777" w:rsidR="003335D6" w:rsidRDefault="003335D6" w:rsidP="003335D6">
      <w:pPr>
        <w:rPr>
          <w:lang w:val="en-US"/>
        </w:rPr>
      </w:pPr>
    </w:p>
    <w:p w14:paraId="0FFB1842" w14:textId="77777777"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>Title (M.A., Ph.D., or Prof., etc.)</w:t>
      </w:r>
      <w:r>
        <w:rPr>
          <w:lang w:val="en-US"/>
        </w:rPr>
        <w:tab/>
      </w:r>
    </w:p>
    <w:p w14:paraId="2EDE4B08" w14:textId="77777777" w:rsidR="003335D6" w:rsidRDefault="003335D6" w:rsidP="003335D6">
      <w:pPr>
        <w:tabs>
          <w:tab w:val="left" w:pos="3600"/>
        </w:tabs>
        <w:rPr>
          <w:lang w:val="en-US"/>
        </w:rPr>
      </w:pPr>
    </w:p>
    <w:p w14:paraId="20F14E72" w14:textId="77777777" w:rsidR="003335D6" w:rsidRDefault="003335D6" w:rsidP="003335D6">
      <w:pPr>
        <w:tabs>
          <w:tab w:val="left" w:pos="3600"/>
        </w:tabs>
        <w:rPr>
          <w:lang w:val="en-US"/>
        </w:rPr>
      </w:pPr>
      <w:r>
        <w:rPr>
          <w:lang w:val="en-US"/>
        </w:rPr>
        <w:t xml:space="preserve">Position </w:t>
      </w:r>
    </w:p>
    <w:p w14:paraId="645B2B67" w14:textId="77777777" w:rsidR="003335D6" w:rsidRDefault="003335D6" w:rsidP="003335D6">
      <w:pPr>
        <w:rPr>
          <w:lang w:val="en-US"/>
        </w:rPr>
      </w:pPr>
    </w:p>
    <w:p w14:paraId="189CECE8" w14:textId="77777777" w:rsidR="003335D6" w:rsidRDefault="003335D6" w:rsidP="003335D6">
      <w:pPr>
        <w:rPr>
          <w:lang w:val="en-US"/>
        </w:rPr>
      </w:pPr>
      <w:r>
        <w:rPr>
          <w:lang w:val="en-US"/>
        </w:rPr>
        <w:t>Institution/Organization</w:t>
      </w:r>
    </w:p>
    <w:p w14:paraId="573935A1" w14:textId="77777777" w:rsidR="003335D6" w:rsidRDefault="003335D6" w:rsidP="003335D6">
      <w:pPr>
        <w:rPr>
          <w:lang w:val="en-US"/>
        </w:rPr>
      </w:pPr>
    </w:p>
    <w:p w14:paraId="48CB47EA" w14:textId="77777777" w:rsidR="003335D6" w:rsidRDefault="003335D6" w:rsidP="003335D6">
      <w:pPr>
        <w:rPr>
          <w:lang w:val="en-US"/>
        </w:rPr>
      </w:pPr>
      <w:r>
        <w:rPr>
          <w:lang w:val="en-US"/>
        </w:rPr>
        <w:t xml:space="preserve">Postal/full address: Street, Number, Town, Code, </w:t>
      </w:r>
      <w:r w:rsidR="00EA3161">
        <w:rPr>
          <w:lang w:val="en-US"/>
        </w:rPr>
        <w:t xml:space="preserve">State (if any), </w:t>
      </w:r>
      <w:r>
        <w:rPr>
          <w:lang w:val="en-US"/>
        </w:rPr>
        <w:t>Country</w:t>
      </w:r>
    </w:p>
    <w:p w14:paraId="3992C176" w14:textId="77777777" w:rsidR="003335D6" w:rsidRDefault="003335D6" w:rsidP="003335D6">
      <w:pPr>
        <w:rPr>
          <w:lang w:val="en-US"/>
        </w:rPr>
      </w:pPr>
    </w:p>
    <w:p w14:paraId="4E14A375" w14:textId="77777777" w:rsidR="003335D6" w:rsidRDefault="003335D6" w:rsidP="003335D6">
      <w:pPr>
        <w:rPr>
          <w:lang w:val="en-US"/>
        </w:rPr>
      </w:pPr>
      <w:r>
        <w:rPr>
          <w:lang w:val="en-US"/>
        </w:rPr>
        <w:t>E-mail</w:t>
      </w:r>
    </w:p>
    <w:p w14:paraId="08CFA64F" w14:textId="77777777" w:rsidR="003335D6" w:rsidRDefault="003335D6" w:rsidP="003335D6">
      <w:pPr>
        <w:rPr>
          <w:lang w:val="en-US"/>
        </w:rPr>
      </w:pPr>
    </w:p>
    <w:p w14:paraId="212BE045" w14:textId="77777777" w:rsidR="003335D6" w:rsidRDefault="003335D6" w:rsidP="003335D6">
      <w:pPr>
        <w:rPr>
          <w:lang w:val="en-US"/>
        </w:rPr>
      </w:pPr>
    </w:p>
    <w:p w14:paraId="2B477A0E" w14:textId="77777777" w:rsidR="003335D6" w:rsidRPr="008711C2" w:rsidRDefault="008711C2" w:rsidP="003335D6">
      <w:pPr>
        <w:rPr>
          <w:b/>
          <w:sz w:val="28"/>
          <w:szCs w:val="28"/>
          <w:lang w:val="en-US"/>
        </w:rPr>
      </w:pPr>
      <w:r w:rsidRPr="008711C2">
        <w:rPr>
          <w:b/>
          <w:sz w:val="28"/>
          <w:szCs w:val="28"/>
          <w:lang w:val="en-US"/>
        </w:rPr>
        <w:t>Biographical notes of each author</w:t>
      </w:r>
    </w:p>
    <w:p w14:paraId="70222D65" w14:textId="77777777" w:rsidR="003335D6" w:rsidRPr="003335D6" w:rsidRDefault="003335D6" w:rsidP="00E6711E">
      <w:pPr>
        <w:jc w:val="center"/>
        <w:rPr>
          <w:lang w:val="en-US"/>
        </w:rPr>
      </w:pPr>
    </w:p>
    <w:sectPr w:rsidR="003335D6" w:rsidRPr="003335D6" w:rsidSect="006109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C6BD7" w14:textId="77777777" w:rsidR="000452FC" w:rsidRDefault="000452FC">
      <w:r>
        <w:separator/>
      </w:r>
    </w:p>
  </w:endnote>
  <w:endnote w:type="continuationSeparator" w:id="0">
    <w:p w14:paraId="265B501F" w14:textId="77777777" w:rsidR="000452FC" w:rsidRDefault="00045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6DA93" w14:textId="77777777" w:rsidR="00E00FFA" w:rsidRDefault="00177F96" w:rsidP="005825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E00F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B3C1F62" w14:textId="77777777" w:rsidR="00E00FFA" w:rsidRDefault="00E00FFA" w:rsidP="00D814D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6CCBC" w14:textId="525D4B7F" w:rsidR="008711C2" w:rsidRDefault="008711C2" w:rsidP="00322018">
    <w:pPr>
      <w:pStyle w:val="Stopka"/>
      <w:pBdr>
        <w:bottom w:val="single" w:sz="4" w:space="1" w:color="auto"/>
      </w:pBdr>
      <w:rPr>
        <w:rFonts w:ascii="Tahoma" w:hAnsi="Tahoma" w:cs="Tahoma"/>
        <w:sz w:val="16"/>
        <w:szCs w:val="16"/>
      </w:rPr>
    </w:pPr>
  </w:p>
  <w:p w14:paraId="10A9200B" w14:textId="5F9FD40C" w:rsidR="008711C2" w:rsidRPr="001756AE" w:rsidRDefault="00B971EF" w:rsidP="008711C2">
    <w:pPr>
      <w:tabs>
        <w:tab w:val="left" w:pos="3510"/>
      </w:tabs>
      <w:rPr>
        <w:lang w:val="en-US"/>
      </w:rPr>
    </w:pPr>
    <w:bookmarkStart w:id="0" w:name="_Hlk140780231"/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037734D" wp14:editId="2EDDFF85">
              <wp:simplePos x="0" y="0"/>
              <wp:positionH relativeFrom="column">
                <wp:posOffset>3352164</wp:posOffset>
              </wp:positionH>
              <wp:positionV relativeFrom="paragraph">
                <wp:posOffset>48260</wp:posOffset>
              </wp:positionV>
              <wp:extent cx="2607945" cy="576580"/>
              <wp:effectExtent l="0" t="0" r="20955" b="13970"/>
              <wp:wrapNone/>
              <wp:docPr id="2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607945" cy="576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C82FD7" w14:textId="054890B5" w:rsidR="008711C2" w:rsidRPr="00B971EF" w:rsidRDefault="00B971EF" w:rsidP="008711C2">
                          <w:pPr>
                            <w:jc w:val="right"/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</w:pP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>Currently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>,</w:t>
                          </w: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the Q2 Journal and listed on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the</w:t>
                          </w:r>
                          <w:r w:rsidRPr="00B971EF">
                            <w:rPr>
                              <w:rFonts w:ascii="Calibri" w:hAnsi="Calibri"/>
                              <w:b/>
                              <w:bCs/>
                              <w:i/>
                              <w:iCs/>
                              <w:color w:val="002060"/>
                              <w:sz w:val="18"/>
                              <w:szCs w:val="18"/>
                              <w:lang w:val="en-US"/>
                            </w:rPr>
                            <w:t xml:space="preserve"> JCR list</w:t>
                          </w:r>
                        </w:p>
                        <w:p w14:paraId="5DE01A74" w14:textId="33E2C072" w:rsidR="008711C2" w:rsidRPr="00322018" w:rsidRDefault="008711C2" w:rsidP="008711C2">
                          <w:pPr>
                            <w:jc w:val="right"/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</w:pPr>
                          <w:proofErr w:type="spellStart"/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eISSN</w:t>
                          </w:r>
                          <w:proofErr w:type="spellEnd"/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: 2299-7326</w:t>
                          </w:r>
                          <w:r w:rsid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 xml:space="preserve"> (online first); </w:t>
                          </w:r>
                          <w:proofErr w:type="spellStart"/>
                          <w:r w:rsidR="00322018"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pISSN</w:t>
                          </w:r>
                          <w:proofErr w:type="spellEnd"/>
                          <w:r w:rsidR="00322018"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>: 2299-7075</w:t>
                          </w:r>
                        </w:p>
                        <w:p w14:paraId="7963BBB0" w14:textId="77777777" w:rsidR="008711C2" w:rsidRPr="00B9112F" w:rsidRDefault="008711C2" w:rsidP="008711C2">
                          <w:pPr>
                            <w:jc w:val="right"/>
                            <w:rPr>
                              <w:rFonts w:ascii="Calibri" w:hAnsi="Calibri"/>
                              <w:lang w:val="en-US"/>
                            </w:rPr>
                          </w:pPr>
                          <w:r w:rsidRPr="00322018">
                            <w:rPr>
                              <w:rFonts w:ascii="Calibri" w:hAnsi="Calibri"/>
                              <w:sz w:val="18"/>
                              <w:szCs w:val="18"/>
                              <w:lang w:val="en-US"/>
                            </w:rPr>
                            <w:t xml:space="preserve">Website: </w:t>
                          </w:r>
                          <w:hyperlink r:id="rId1" w:history="1">
                            <w:r w:rsidRPr="00322018">
                              <w:rPr>
                                <w:rStyle w:val="Hipercze"/>
                                <w:rFonts w:ascii="Calibri" w:hAnsi="Calibri"/>
                                <w:sz w:val="18"/>
                                <w:szCs w:val="18"/>
                                <w:lang w:val="en-US"/>
                              </w:rPr>
                              <w:t>http://jemi.edu.pl/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37734D" id="Rectangle 1" o:spid="_x0000_s1026" style="position:absolute;margin-left:263.95pt;margin-top:3.8pt;width:205.35pt;height:45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" strokecolor="white">
              <v:textbox>
                <w:txbxContent>
                  <w:p w14:paraId="1FC82FD7" w14:textId="054890B5" w:rsidR="008711C2" w:rsidRPr="00B971EF" w:rsidRDefault="00B971EF" w:rsidP="008711C2">
                    <w:pPr>
                      <w:jc w:val="right"/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</w:pP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>Currently</w:t>
                    </w:r>
                    <w:r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>,</w:t>
                    </w: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the Q2 Journal and listed on</w:t>
                    </w:r>
                    <w:r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the</w:t>
                    </w:r>
                    <w:r w:rsidRPr="00B971EF">
                      <w:rPr>
                        <w:rFonts w:ascii="Calibri" w:hAnsi="Calibri"/>
                        <w:b/>
                        <w:bCs/>
                        <w:i/>
                        <w:iCs/>
                        <w:color w:val="002060"/>
                        <w:sz w:val="18"/>
                        <w:szCs w:val="18"/>
                        <w:lang w:val="en-US"/>
                      </w:rPr>
                      <w:t xml:space="preserve"> JCR list</w:t>
                    </w:r>
                  </w:p>
                  <w:p w14:paraId="5DE01A74" w14:textId="33E2C072" w:rsidR="008711C2" w:rsidRPr="00322018" w:rsidRDefault="008711C2" w:rsidP="008711C2">
                    <w:pPr>
                      <w:jc w:val="right"/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</w:pPr>
                    <w:proofErr w:type="spellStart"/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eISSN</w:t>
                    </w:r>
                    <w:proofErr w:type="spellEnd"/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: 2299-7326</w:t>
                    </w:r>
                    <w:r w:rsid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 xml:space="preserve"> (online first); </w:t>
                    </w:r>
                    <w:proofErr w:type="spellStart"/>
                    <w:r w:rsidR="00322018"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pISSN</w:t>
                    </w:r>
                    <w:proofErr w:type="spellEnd"/>
                    <w:r w:rsidR="00322018"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>: 2299-7075</w:t>
                    </w:r>
                  </w:p>
                  <w:p w14:paraId="7963BBB0" w14:textId="77777777" w:rsidR="008711C2" w:rsidRPr="00B9112F" w:rsidRDefault="008711C2" w:rsidP="008711C2">
                    <w:pPr>
                      <w:jc w:val="right"/>
                      <w:rPr>
                        <w:rFonts w:ascii="Calibri" w:hAnsi="Calibri"/>
                        <w:lang w:val="en-US"/>
                      </w:rPr>
                    </w:pPr>
                    <w:r w:rsidRPr="00322018">
                      <w:rPr>
                        <w:rFonts w:ascii="Calibri" w:hAnsi="Calibri"/>
                        <w:sz w:val="18"/>
                        <w:szCs w:val="18"/>
                        <w:lang w:val="en-US"/>
                      </w:rPr>
                      <w:t xml:space="preserve">Website: </w:t>
                    </w:r>
                    <w:hyperlink r:id="rId2" w:history="1">
                      <w:r w:rsidRPr="00322018">
                        <w:rPr>
                          <w:rStyle w:val="Hipercze"/>
                          <w:rFonts w:ascii="Calibri" w:hAnsi="Calibri"/>
                          <w:sz w:val="18"/>
                          <w:szCs w:val="18"/>
                          <w:lang w:val="en-US"/>
                        </w:rPr>
                        <w:t>http://jemi.edu.pl/</w:t>
                      </w:r>
                    </w:hyperlink>
                  </w:p>
                </w:txbxContent>
              </v:textbox>
            </v:rect>
          </w:pict>
        </mc:Fallback>
      </mc:AlternateContent>
    </w:r>
    <w:r w:rsidR="00322018">
      <w:rPr>
        <w:noProof/>
      </w:rPr>
      <w:drawing>
        <wp:anchor distT="0" distB="0" distL="114300" distR="114300" simplePos="0" relativeHeight="251658752" behindDoc="1" locked="0" layoutInCell="1" allowOverlap="1" wp14:anchorId="0A4F04AD" wp14:editId="7406A831">
          <wp:simplePos x="0" y="0"/>
          <wp:positionH relativeFrom="column">
            <wp:posOffset>-61595</wp:posOffset>
          </wp:positionH>
          <wp:positionV relativeFrom="paragraph">
            <wp:posOffset>83820</wp:posOffset>
          </wp:positionV>
          <wp:extent cx="1219200" cy="487680"/>
          <wp:effectExtent l="0" t="0" r="0" b="0"/>
          <wp:wrapTight wrapText="bothSides">
            <wp:wrapPolygon edited="0">
              <wp:start x="0" y="0"/>
              <wp:lineTo x="0" y="21094"/>
              <wp:lineTo x="21263" y="21094"/>
              <wp:lineTo x="21263" y="0"/>
              <wp:lineTo x="0" y="0"/>
            </wp:wrapPolygon>
          </wp:wrapTight>
          <wp:docPr id="93" name="Obraz 2" descr="JEM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JEMI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87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711C2">
      <w:rPr>
        <w:lang w:val="en-US"/>
      </w:rPr>
      <w:t xml:space="preserve"> </w:t>
    </w:r>
    <w:r w:rsidR="008711C2">
      <w:rPr>
        <w:lang w:val="en-US"/>
      </w:rPr>
      <w:tab/>
    </w:r>
  </w:p>
  <w:bookmarkEnd w:id="0"/>
  <w:p w14:paraId="433EEE02" w14:textId="77777777" w:rsidR="008711C2" w:rsidRDefault="008711C2" w:rsidP="008711C2">
    <w:pPr>
      <w:pStyle w:val="Stopka"/>
      <w:jc w:val="center"/>
      <w:rPr>
        <w:rFonts w:ascii="Tahoma" w:hAnsi="Tahoma" w:cs="Tahoma"/>
        <w:sz w:val="16"/>
        <w:szCs w:val="16"/>
      </w:rPr>
    </w:pPr>
  </w:p>
  <w:p w14:paraId="603D9C6A" w14:textId="77777777" w:rsidR="00FD6501" w:rsidRPr="00E0236F" w:rsidRDefault="00FD6501" w:rsidP="00FD6501"/>
  <w:p w14:paraId="36A6789B" w14:textId="77777777" w:rsidR="00E00FFA" w:rsidRDefault="00E00FFA" w:rsidP="00D814D6">
    <w:pPr>
      <w:pStyle w:val="Stopka"/>
      <w:jc w:val="center"/>
      <w:rPr>
        <w:rFonts w:ascii="Tahoma" w:hAnsi="Tahoma" w:cs="Tahoma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809F9" w14:textId="77777777" w:rsidR="00610946" w:rsidRDefault="006109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15960" w14:textId="77777777" w:rsidR="000452FC" w:rsidRDefault="000452FC">
      <w:r>
        <w:separator/>
      </w:r>
    </w:p>
  </w:footnote>
  <w:footnote w:type="continuationSeparator" w:id="0">
    <w:p w14:paraId="082F828C" w14:textId="77777777" w:rsidR="000452FC" w:rsidRDefault="00045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F980" w14:textId="77777777" w:rsidR="00610946" w:rsidRDefault="0061094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4E6EE" w14:textId="77777777" w:rsidR="00293B99" w:rsidRDefault="00293B99" w:rsidP="00293B99">
    <w:pPr>
      <w:pStyle w:val="Nagwek"/>
      <w:jc w:val="right"/>
    </w:pPr>
    <w:r>
      <w:rPr>
        <w:noProof/>
      </w:rPr>
      <w:drawing>
        <wp:inline distT="0" distB="0" distL="0" distR="0" wp14:anchorId="61FDC956" wp14:editId="6021DD6E">
          <wp:extent cx="5753100" cy="438150"/>
          <wp:effectExtent l="19050" t="0" r="0" b="0"/>
          <wp:docPr id="90" name="Obraz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61BE904" w14:textId="77777777" w:rsidR="00273557" w:rsidRPr="00293B99" w:rsidRDefault="00293B99" w:rsidP="00293B99">
    <w:pPr>
      <w:pStyle w:val="Nagwek"/>
      <w:pBdr>
        <w:bottom w:val="single" w:sz="4" w:space="1" w:color="auto"/>
      </w:pBdr>
      <w:jc w:val="right"/>
    </w:pPr>
    <w:r>
      <w:rPr>
        <w:noProof/>
      </w:rPr>
      <w:drawing>
        <wp:inline distT="0" distB="0" distL="0" distR="0" wp14:anchorId="0E38A21A" wp14:editId="2DAF6A75">
          <wp:extent cx="1495425" cy="538353"/>
          <wp:effectExtent l="19050" t="0" r="9525" b="0"/>
          <wp:docPr id="91" name="Obraz 1" descr="Web of Sci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b of Scienc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53835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D93C805" wp14:editId="696D4686">
          <wp:extent cx="1247775" cy="399288"/>
          <wp:effectExtent l="19050" t="0" r="9525" b="0"/>
          <wp:docPr id="92" name="Obraz 4" descr="Scopu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copus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39928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17BB" w14:textId="77777777" w:rsidR="00610946" w:rsidRDefault="0061094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412F1"/>
    <w:multiLevelType w:val="hybridMultilevel"/>
    <w:tmpl w:val="E6169A0A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B04FDD"/>
    <w:multiLevelType w:val="hybridMultilevel"/>
    <w:tmpl w:val="1E0870E6"/>
    <w:lvl w:ilvl="0" w:tplc="C4020672">
      <w:numFmt w:val="bullet"/>
      <w:pStyle w:val="MPERlist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D8D1D17"/>
    <w:multiLevelType w:val="multilevel"/>
    <w:tmpl w:val="EF78799E"/>
    <w:lvl w:ilvl="0">
      <w:start w:val="1"/>
      <w:numFmt w:val="decimal"/>
      <w:pStyle w:val="MPERtablelegend"/>
      <w:suff w:val="space"/>
      <w:lvlText w:val="Table %1."/>
      <w:lvlJc w:val="left"/>
      <w:pPr>
        <w:ind w:left="284" w:hanging="284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624" w:hanging="57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1211"/>
        </w:tabs>
        <w:ind w:left="720" w:firstLine="131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854"/>
        </w:tabs>
        <w:ind w:left="864" w:firstLine="27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189603E"/>
    <w:multiLevelType w:val="multilevel"/>
    <w:tmpl w:val="F3FA876A"/>
    <w:lvl w:ilvl="0">
      <w:start w:val="1"/>
      <w:numFmt w:val="upperRoman"/>
      <w:pStyle w:val="Nagwek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Nagwe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gwe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Nagwe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 w15:restartNumberingAfterBreak="0">
    <w:nsid w:val="511A1697"/>
    <w:multiLevelType w:val="multilevel"/>
    <w:tmpl w:val="B50C0D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CFB6643"/>
    <w:multiLevelType w:val="hybridMultilevel"/>
    <w:tmpl w:val="9DE613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8900231">
    <w:abstractNumId w:val="0"/>
  </w:num>
  <w:num w:numId="2" w16cid:durableId="1025136613">
    <w:abstractNumId w:val="5"/>
  </w:num>
  <w:num w:numId="3" w16cid:durableId="583802978">
    <w:abstractNumId w:val="4"/>
  </w:num>
  <w:num w:numId="4" w16cid:durableId="618143559">
    <w:abstractNumId w:val="3"/>
  </w:num>
  <w:num w:numId="5" w16cid:durableId="40248866">
    <w:abstractNumId w:val="2"/>
  </w:num>
  <w:num w:numId="6" w16cid:durableId="610939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M7cwNTS1NDczMrNU0lEKTi0uzszPAymwrAUAIlaRFywAAAA="/>
  </w:docVars>
  <w:rsids>
    <w:rsidRoot w:val="008E5A3C"/>
    <w:rsid w:val="00003F02"/>
    <w:rsid w:val="0001238D"/>
    <w:rsid w:val="00024B17"/>
    <w:rsid w:val="000305E5"/>
    <w:rsid w:val="00043339"/>
    <w:rsid w:val="000452FC"/>
    <w:rsid w:val="00064F31"/>
    <w:rsid w:val="000A38CE"/>
    <w:rsid w:val="000B505A"/>
    <w:rsid w:val="000E3763"/>
    <w:rsid w:val="000E596C"/>
    <w:rsid w:val="000F39A5"/>
    <w:rsid w:val="00121D42"/>
    <w:rsid w:val="001264D3"/>
    <w:rsid w:val="00130B48"/>
    <w:rsid w:val="0016299D"/>
    <w:rsid w:val="00164D5B"/>
    <w:rsid w:val="001774AC"/>
    <w:rsid w:val="00177F96"/>
    <w:rsid w:val="00181042"/>
    <w:rsid w:val="00193FAE"/>
    <w:rsid w:val="001D60F6"/>
    <w:rsid w:val="0023373B"/>
    <w:rsid w:val="00273557"/>
    <w:rsid w:val="00284583"/>
    <w:rsid w:val="00286B84"/>
    <w:rsid w:val="00291097"/>
    <w:rsid w:val="00293B99"/>
    <w:rsid w:val="00296DCE"/>
    <w:rsid w:val="002D4C59"/>
    <w:rsid w:val="002E41D9"/>
    <w:rsid w:val="00311103"/>
    <w:rsid w:val="00322018"/>
    <w:rsid w:val="003335D6"/>
    <w:rsid w:val="00355910"/>
    <w:rsid w:val="003873FC"/>
    <w:rsid w:val="00387C37"/>
    <w:rsid w:val="003A546F"/>
    <w:rsid w:val="003B70F5"/>
    <w:rsid w:val="003D0667"/>
    <w:rsid w:val="003D3F99"/>
    <w:rsid w:val="00413F03"/>
    <w:rsid w:val="00435430"/>
    <w:rsid w:val="004479C7"/>
    <w:rsid w:val="00464514"/>
    <w:rsid w:val="00494775"/>
    <w:rsid w:val="0051525B"/>
    <w:rsid w:val="00533692"/>
    <w:rsid w:val="00544090"/>
    <w:rsid w:val="0058253F"/>
    <w:rsid w:val="005B3B7F"/>
    <w:rsid w:val="005B6C67"/>
    <w:rsid w:val="005D3CEA"/>
    <w:rsid w:val="00610946"/>
    <w:rsid w:val="00636790"/>
    <w:rsid w:val="00687CEE"/>
    <w:rsid w:val="006B138C"/>
    <w:rsid w:val="006B2C27"/>
    <w:rsid w:val="006C13F4"/>
    <w:rsid w:val="006C7EF8"/>
    <w:rsid w:val="006D13FD"/>
    <w:rsid w:val="006F0D0A"/>
    <w:rsid w:val="0071418D"/>
    <w:rsid w:val="00717EF9"/>
    <w:rsid w:val="007265EF"/>
    <w:rsid w:val="00735655"/>
    <w:rsid w:val="00752D68"/>
    <w:rsid w:val="00787E55"/>
    <w:rsid w:val="007A0F02"/>
    <w:rsid w:val="007A47A7"/>
    <w:rsid w:val="007A6ECC"/>
    <w:rsid w:val="007B1EDC"/>
    <w:rsid w:val="00812D64"/>
    <w:rsid w:val="0082642A"/>
    <w:rsid w:val="008711C2"/>
    <w:rsid w:val="0087615C"/>
    <w:rsid w:val="008861C5"/>
    <w:rsid w:val="00896FDF"/>
    <w:rsid w:val="008C1DCA"/>
    <w:rsid w:val="008C203F"/>
    <w:rsid w:val="008C515F"/>
    <w:rsid w:val="008E5A3C"/>
    <w:rsid w:val="008F2D3A"/>
    <w:rsid w:val="008F3BE3"/>
    <w:rsid w:val="008F3EBA"/>
    <w:rsid w:val="009046AF"/>
    <w:rsid w:val="00910BB1"/>
    <w:rsid w:val="00923D7E"/>
    <w:rsid w:val="00931FA8"/>
    <w:rsid w:val="00954DA3"/>
    <w:rsid w:val="009569D7"/>
    <w:rsid w:val="00960DEB"/>
    <w:rsid w:val="00972183"/>
    <w:rsid w:val="009A28FC"/>
    <w:rsid w:val="009B18AE"/>
    <w:rsid w:val="009B5634"/>
    <w:rsid w:val="00A1733D"/>
    <w:rsid w:val="00A22C5A"/>
    <w:rsid w:val="00A26FF9"/>
    <w:rsid w:val="00A3595B"/>
    <w:rsid w:val="00A54977"/>
    <w:rsid w:val="00A73A5B"/>
    <w:rsid w:val="00A80BDA"/>
    <w:rsid w:val="00AF1CF9"/>
    <w:rsid w:val="00AF2F47"/>
    <w:rsid w:val="00B06559"/>
    <w:rsid w:val="00B105A0"/>
    <w:rsid w:val="00B54112"/>
    <w:rsid w:val="00B56D93"/>
    <w:rsid w:val="00B70619"/>
    <w:rsid w:val="00B71EDD"/>
    <w:rsid w:val="00B971EF"/>
    <w:rsid w:val="00BC4A6B"/>
    <w:rsid w:val="00BD5AAB"/>
    <w:rsid w:val="00BD7E90"/>
    <w:rsid w:val="00BE5D71"/>
    <w:rsid w:val="00BF12C1"/>
    <w:rsid w:val="00BF6874"/>
    <w:rsid w:val="00BF7FFC"/>
    <w:rsid w:val="00C0495A"/>
    <w:rsid w:val="00C22D6D"/>
    <w:rsid w:val="00C25F50"/>
    <w:rsid w:val="00C47D0D"/>
    <w:rsid w:val="00C53C6D"/>
    <w:rsid w:val="00C67D93"/>
    <w:rsid w:val="00C83F42"/>
    <w:rsid w:val="00CA15A9"/>
    <w:rsid w:val="00D302F5"/>
    <w:rsid w:val="00D41108"/>
    <w:rsid w:val="00D4743C"/>
    <w:rsid w:val="00D66F37"/>
    <w:rsid w:val="00D814D6"/>
    <w:rsid w:val="00DB69B6"/>
    <w:rsid w:val="00DD4162"/>
    <w:rsid w:val="00DE12A5"/>
    <w:rsid w:val="00E00FFA"/>
    <w:rsid w:val="00E0236F"/>
    <w:rsid w:val="00E16099"/>
    <w:rsid w:val="00E22385"/>
    <w:rsid w:val="00E32410"/>
    <w:rsid w:val="00E40216"/>
    <w:rsid w:val="00E423A2"/>
    <w:rsid w:val="00E46EB3"/>
    <w:rsid w:val="00E543D0"/>
    <w:rsid w:val="00E6711E"/>
    <w:rsid w:val="00E74ABA"/>
    <w:rsid w:val="00E84A75"/>
    <w:rsid w:val="00E923C9"/>
    <w:rsid w:val="00E97AD0"/>
    <w:rsid w:val="00EA3161"/>
    <w:rsid w:val="00EB79AA"/>
    <w:rsid w:val="00ED57DB"/>
    <w:rsid w:val="00ED703D"/>
    <w:rsid w:val="00EE511B"/>
    <w:rsid w:val="00EF293A"/>
    <w:rsid w:val="00EF3B80"/>
    <w:rsid w:val="00F11452"/>
    <w:rsid w:val="00F15DD5"/>
    <w:rsid w:val="00F5640F"/>
    <w:rsid w:val="00FC0270"/>
    <w:rsid w:val="00FC517A"/>
    <w:rsid w:val="00FD6501"/>
    <w:rsid w:val="00FD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D5CB09"/>
  <w15:docId w15:val="{3D81F1D6-8DA1-4376-BEA4-0AE9B16B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52D68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AF1CF9"/>
    <w:pPr>
      <w:keepNext/>
      <w:keepLines/>
      <w:numPr>
        <w:numId w:val="4"/>
      </w:numPr>
      <w:tabs>
        <w:tab w:val="left" w:pos="216"/>
      </w:tabs>
      <w:spacing w:before="160" w:after="80"/>
      <w:jc w:val="center"/>
      <w:outlineLvl w:val="0"/>
    </w:pPr>
    <w:rPr>
      <w:rFonts w:eastAsia="SimSun"/>
      <w:smallCaps/>
      <w:noProof/>
      <w:sz w:val="20"/>
      <w:szCs w:val="20"/>
      <w:lang w:val="en-US" w:eastAsia="en-US"/>
    </w:rPr>
  </w:style>
  <w:style w:type="paragraph" w:styleId="Nagwek2">
    <w:name w:val="heading 2"/>
    <w:basedOn w:val="Normalny"/>
    <w:next w:val="Normalny"/>
    <w:link w:val="Nagwek2Znak"/>
    <w:qFormat/>
    <w:rsid w:val="00AF1CF9"/>
    <w:pPr>
      <w:keepNext/>
      <w:keepLines/>
      <w:numPr>
        <w:ilvl w:val="1"/>
        <w:numId w:val="4"/>
      </w:numPr>
      <w:spacing w:before="120" w:after="60"/>
      <w:outlineLvl w:val="1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3">
    <w:name w:val="heading 3"/>
    <w:basedOn w:val="Normalny"/>
    <w:next w:val="Normalny"/>
    <w:link w:val="Nagwek3Znak"/>
    <w:qFormat/>
    <w:rsid w:val="00AF1CF9"/>
    <w:pPr>
      <w:numPr>
        <w:ilvl w:val="2"/>
        <w:numId w:val="4"/>
      </w:numPr>
      <w:spacing w:line="240" w:lineRule="exact"/>
      <w:jc w:val="both"/>
      <w:outlineLvl w:val="2"/>
    </w:pPr>
    <w:rPr>
      <w:rFonts w:eastAsia="SimSun"/>
      <w:i/>
      <w:iCs/>
      <w:noProof/>
      <w:sz w:val="20"/>
      <w:szCs w:val="20"/>
      <w:lang w:val="en-US" w:eastAsia="en-US"/>
    </w:rPr>
  </w:style>
  <w:style w:type="paragraph" w:styleId="Nagwek4">
    <w:name w:val="heading 4"/>
    <w:basedOn w:val="Normalny"/>
    <w:next w:val="Normalny"/>
    <w:link w:val="Nagwek4Znak"/>
    <w:qFormat/>
    <w:rsid w:val="00AF1CF9"/>
    <w:pPr>
      <w:numPr>
        <w:ilvl w:val="3"/>
        <w:numId w:val="4"/>
      </w:numPr>
      <w:spacing w:before="40" w:after="40"/>
      <w:jc w:val="both"/>
      <w:outlineLvl w:val="3"/>
    </w:pPr>
    <w:rPr>
      <w:rFonts w:eastAsia="SimSun"/>
      <w:i/>
      <w:iCs/>
      <w:noProof/>
      <w:sz w:val="20"/>
      <w:szCs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8E5A3C"/>
    <w:rPr>
      <w:color w:val="0000FF"/>
      <w:u w:val="single"/>
    </w:rPr>
  </w:style>
  <w:style w:type="paragraph" w:styleId="Tekstprzypisudolnego">
    <w:name w:val="footnote text"/>
    <w:basedOn w:val="Normalny"/>
    <w:semiHidden/>
    <w:rsid w:val="00043339"/>
    <w:rPr>
      <w:sz w:val="20"/>
      <w:szCs w:val="20"/>
    </w:rPr>
  </w:style>
  <w:style w:type="character" w:styleId="Odwoanieprzypisudolnego">
    <w:name w:val="footnote reference"/>
    <w:basedOn w:val="Domylnaczcionkaakapitu"/>
    <w:semiHidden/>
    <w:rsid w:val="00043339"/>
    <w:rPr>
      <w:vertAlign w:val="superscript"/>
    </w:rPr>
  </w:style>
  <w:style w:type="paragraph" w:customStyle="1" w:styleId="Table-text">
    <w:name w:val="Table - text"/>
    <w:basedOn w:val="Normalny"/>
    <w:rsid w:val="00043339"/>
    <w:pPr>
      <w:spacing w:before="20" w:after="20"/>
    </w:pPr>
    <w:rPr>
      <w:szCs w:val="20"/>
      <w:lang w:val="en-US" w:eastAsia="cs-CZ"/>
    </w:rPr>
  </w:style>
  <w:style w:type="paragraph" w:customStyle="1" w:styleId="Table-number">
    <w:name w:val="Table - number"/>
    <w:basedOn w:val="Table-text"/>
    <w:rsid w:val="00043339"/>
    <w:pPr>
      <w:jc w:val="right"/>
    </w:pPr>
  </w:style>
  <w:style w:type="paragraph" w:customStyle="1" w:styleId="Table-columnlegend">
    <w:name w:val="Table - column legend"/>
    <w:basedOn w:val="Normalny"/>
    <w:rsid w:val="00043339"/>
    <w:pPr>
      <w:spacing w:before="20" w:after="20"/>
      <w:jc w:val="center"/>
    </w:pPr>
    <w:rPr>
      <w:b/>
      <w:bCs/>
      <w:szCs w:val="20"/>
      <w:lang w:val="en-US" w:eastAsia="cs-CZ"/>
    </w:rPr>
  </w:style>
  <w:style w:type="paragraph" w:styleId="Nagwek">
    <w:name w:val="header"/>
    <w:basedOn w:val="Normalny"/>
    <w:link w:val="NagwekZnak"/>
    <w:rsid w:val="009B18A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9B18A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D814D6"/>
  </w:style>
  <w:style w:type="paragraph" w:customStyle="1" w:styleId="Formula-notes">
    <w:name w:val="Formula - notes"/>
    <w:basedOn w:val="Normalny"/>
    <w:rsid w:val="00EF3B80"/>
    <w:pPr>
      <w:jc w:val="both"/>
    </w:pPr>
    <w:rPr>
      <w:szCs w:val="20"/>
      <w:lang w:val="en-GB" w:eastAsia="cs-CZ"/>
    </w:rPr>
  </w:style>
  <w:style w:type="paragraph" w:styleId="Tekstdymka">
    <w:name w:val="Balloon Text"/>
    <w:basedOn w:val="Normalny"/>
    <w:link w:val="TekstdymkaZnak"/>
    <w:rsid w:val="00CA15A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15A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A3595B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AF1CF9"/>
    <w:rPr>
      <w:rFonts w:eastAsia="SimSun"/>
      <w:smallCaps/>
      <w:noProof/>
      <w:lang w:val="en-US" w:eastAsia="en-US"/>
    </w:rPr>
  </w:style>
  <w:style w:type="character" w:customStyle="1" w:styleId="Nagwek2Znak">
    <w:name w:val="Nagłówek 2 Znak"/>
    <w:basedOn w:val="Domylnaczcionkaakapitu"/>
    <w:link w:val="Nagwek2"/>
    <w:rsid w:val="00AF1CF9"/>
    <w:rPr>
      <w:rFonts w:eastAsia="SimSun"/>
      <w:i/>
      <w:iCs/>
      <w:noProof/>
      <w:lang w:val="en-US" w:eastAsia="en-US"/>
    </w:rPr>
  </w:style>
  <w:style w:type="character" w:customStyle="1" w:styleId="Nagwek3Znak">
    <w:name w:val="Nagłówek 3 Znak"/>
    <w:basedOn w:val="Domylnaczcionkaakapitu"/>
    <w:link w:val="Nagwek3"/>
    <w:rsid w:val="00AF1CF9"/>
    <w:rPr>
      <w:rFonts w:eastAsia="SimSun"/>
      <w:i/>
      <w:iCs/>
      <w:noProof/>
      <w:lang w:val="en-US" w:eastAsia="en-US"/>
    </w:rPr>
  </w:style>
  <w:style w:type="character" w:customStyle="1" w:styleId="Nagwek4Znak">
    <w:name w:val="Nagłówek 4 Znak"/>
    <w:basedOn w:val="Domylnaczcionkaakapitu"/>
    <w:link w:val="Nagwek4"/>
    <w:rsid w:val="00AF1CF9"/>
    <w:rPr>
      <w:rFonts w:eastAsia="SimSun"/>
      <w:i/>
      <w:iCs/>
      <w:noProof/>
      <w:lang w:val="en-US" w:eastAsia="en-US"/>
    </w:rPr>
  </w:style>
  <w:style w:type="paragraph" w:styleId="Tekstpodstawowy">
    <w:name w:val="Body Text"/>
    <w:basedOn w:val="Normalny"/>
    <w:link w:val="TekstpodstawowyZnak"/>
    <w:rsid w:val="00AF1CF9"/>
    <w:pPr>
      <w:spacing w:after="120" w:line="228" w:lineRule="auto"/>
      <w:ind w:firstLine="288"/>
      <w:jc w:val="both"/>
    </w:pPr>
    <w:rPr>
      <w:rFonts w:eastAsia="SimSun"/>
      <w:spacing w:val="-1"/>
      <w:sz w:val="20"/>
      <w:szCs w:val="20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AF1CF9"/>
    <w:rPr>
      <w:rFonts w:eastAsia="SimSun"/>
      <w:spacing w:val="-1"/>
      <w:lang w:val="en-US" w:eastAsia="en-US"/>
    </w:rPr>
  </w:style>
  <w:style w:type="paragraph" w:customStyle="1" w:styleId="equation">
    <w:name w:val="equation"/>
    <w:basedOn w:val="Normalny"/>
    <w:rsid w:val="00AF1CF9"/>
    <w:pPr>
      <w:tabs>
        <w:tab w:val="center" w:pos="2520"/>
        <w:tab w:val="right" w:pos="5040"/>
      </w:tabs>
      <w:spacing w:before="240" w:after="240" w:line="216" w:lineRule="auto"/>
      <w:jc w:val="center"/>
    </w:pPr>
    <w:rPr>
      <w:rFonts w:ascii="Symbol" w:eastAsia="SimSun" w:hAnsi="Symbol" w:cs="Symbol"/>
      <w:sz w:val="20"/>
      <w:szCs w:val="20"/>
      <w:lang w:val="en-US" w:eastAsia="en-US"/>
    </w:rPr>
  </w:style>
  <w:style w:type="paragraph" w:customStyle="1" w:styleId="MPERtext">
    <w:name w:val="MPER_text"/>
    <w:basedOn w:val="Normalny"/>
    <w:rsid w:val="00413F03"/>
    <w:pPr>
      <w:ind w:firstLine="284"/>
      <w:jc w:val="both"/>
    </w:pPr>
    <w:rPr>
      <w:sz w:val="20"/>
      <w:lang w:val="en-US" w:eastAsia="en-US"/>
    </w:rPr>
  </w:style>
  <w:style w:type="paragraph" w:customStyle="1" w:styleId="MPERsubsectiontitle">
    <w:name w:val="MPER_subsection_title"/>
    <w:basedOn w:val="MPERtext"/>
    <w:next w:val="MPERtext"/>
    <w:rsid w:val="00413F03"/>
    <w:pPr>
      <w:keepNext/>
      <w:spacing w:before="240" w:after="240"/>
      <w:ind w:firstLine="0"/>
      <w:jc w:val="left"/>
    </w:pPr>
    <w:rPr>
      <w:rFonts w:ascii="Constantia" w:hAnsi="Constantia" w:cs="Tahoma"/>
      <w:sz w:val="22"/>
    </w:rPr>
  </w:style>
  <w:style w:type="paragraph" w:customStyle="1" w:styleId="MPERtablelegend">
    <w:name w:val="MPER_table_legend"/>
    <w:basedOn w:val="Normalny"/>
    <w:rsid w:val="00413F03"/>
    <w:pPr>
      <w:numPr>
        <w:numId w:val="5"/>
      </w:numPr>
      <w:spacing w:before="180" w:after="120"/>
      <w:jc w:val="center"/>
    </w:pPr>
    <w:rPr>
      <w:bCs/>
      <w:sz w:val="18"/>
      <w:lang w:val="en-GB" w:eastAsia="en-US"/>
    </w:rPr>
  </w:style>
  <w:style w:type="paragraph" w:customStyle="1" w:styleId="MPERtablecolhead">
    <w:name w:val="MPER_table_col_head"/>
    <w:basedOn w:val="Normalny"/>
    <w:rsid w:val="00413F03"/>
    <w:pPr>
      <w:jc w:val="center"/>
    </w:pPr>
    <w:rPr>
      <w:rFonts w:eastAsia="SimSun"/>
      <w:b/>
      <w:bCs/>
      <w:sz w:val="16"/>
      <w:szCs w:val="16"/>
      <w:lang w:val="en-US" w:eastAsia="en-US"/>
    </w:rPr>
  </w:style>
  <w:style w:type="paragraph" w:customStyle="1" w:styleId="MPERtablecolsubhead">
    <w:name w:val="MPER_table_col_subhead"/>
    <w:basedOn w:val="Normalny"/>
    <w:rsid w:val="00413F03"/>
    <w:pPr>
      <w:jc w:val="center"/>
    </w:pPr>
    <w:rPr>
      <w:rFonts w:eastAsia="SimSun"/>
      <w:b/>
      <w:bCs/>
      <w:i/>
      <w:iCs/>
      <w:sz w:val="15"/>
      <w:szCs w:val="15"/>
      <w:lang w:val="en-US" w:eastAsia="en-US"/>
    </w:rPr>
  </w:style>
  <w:style w:type="paragraph" w:customStyle="1" w:styleId="MPERtable">
    <w:name w:val="MPER_table"/>
    <w:basedOn w:val="Normalny"/>
    <w:rsid w:val="00413F03"/>
    <w:rPr>
      <w:rFonts w:eastAsia="SimSun"/>
      <w:noProof/>
      <w:sz w:val="16"/>
      <w:szCs w:val="16"/>
      <w:lang w:val="en-US" w:eastAsia="en-US"/>
    </w:rPr>
  </w:style>
  <w:style w:type="character" w:customStyle="1" w:styleId="28-SciencePG-Table-text">
    <w:name w:val="28-SciencePG-Table-text"/>
    <w:basedOn w:val="Domylnaczcionkaakapitu"/>
    <w:uiPriority w:val="1"/>
    <w:qFormat/>
    <w:rsid w:val="004479C7"/>
    <w:rPr>
      <w:rFonts w:ascii="Times New Roman" w:eastAsia="Times New Roman" w:hAnsi="Times New Roman"/>
      <w:sz w:val="16"/>
    </w:rPr>
  </w:style>
  <w:style w:type="paragraph" w:customStyle="1" w:styleId="25-SciencePG-Table-caption-multiple-lines">
    <w:name w:val="25-SciencePG-Table-caption-multiple-lines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before="200" w:after="1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29-SciencePG-Table-head">
    <w:name w:val="29*-SciencePG-Table-head"/>
    <w:basedOn w:val="Normalny"/>
    <w:qFormat/>
    <w:rsid w:val="004479C7"/>
    <w:pPr>
      <w:widowControl w:val="0"/>
      <w:tabs>
        <w:tab w:val="left" w:pos="4680"/>
      </w:tabs>
      <w:adjustRightInd w:val="0"/>
      <w:snapToGrid w:val="0"/>
      <w:spacing w:line="200" w:lineRule="exact"/>
    </w:pPr>
    <w:rPr>
      <w:b/>
      <w:kern w:val="2"/>
      <w:sz w:val="16"/>
      <w:szCs w:val="21"/>
      <w:lang w:val="en-US" w:eastAsia="zh-CN"/>
    </w:rPr>
  </w:style>
  <w:style w:type="paragraph" w:customStyle="1" w:styleId="23-SciencePG-Figure-caption-multiple-lines">
    <w:name w:val="23-SciencePG-Figure-caption-multiple-lines"/>
    <w:basedOn w:val="Normalny"/>
    <w:qFormat/>
    <w:rsid w:val="00064F31"/>
    <w:pPr>
      <w:widowControl w:val="0"/>
      <w:adjustRightInd w:val="0"/>
      <w:snapToGrid w:val="0"/>
      <w:spacing w:before="100" w:after="200" w:line="200" w:lineRule="exact"/>
    </w:pPr>
    <w:rPr>
      <w:i/>
      <w:kern w:val="2"/>
      <w:sz w:val="16"/>
      <w:szCs w:val="16"/>
      <w:lang w:val="en-US" w:eastAsia="zh-CN"/>
    </w:rPr>
  </w:style>
  <w:style w:type="paragraph" w:customStyle="1" w:styleId="MPERsectiontitle">
    <w:name w:val="MPER_section_title"/>
    <w:basedOn w:val="Normalny"/>
    <w:next w:val="MPERtext"/>
    <w:rsid w:val="00164D5B"/>
    <w:pPr>
      <w:keepNext/>
      <w:pBdr>
        <w:bottom w:val="single" w:sz="8" w:space="1" w:color="auto"/>
      </w:pBdr>
      <w:spacing w:before="240" w:after="240"/>
    </w:pPr>
    <w:rPr>
      <w:rFonts w:ascii="Constantia" w:hAnsi="Constantia" w:cs="Tahoma"/>
      <w:lang w:val="en-US" w:eastAsia="en-US"/>
    </w:rPr>
  </w:style>
  <w:style w:type="paragraph" w:customStyle="1" w:styleId="MPERlist">
    <w:name w:val="MPER_list"/>
    <w:basedOn w:val="MPERtext"/>
    <w:rsid w:val="00164D5B"/>
    <w:pPr>
      <w:numPr>
        <w:numId w:val="6"/>
      </w:numPr>
      <w:spacing w:before="60" w:after="60"/>
    </w:pPr>
  </w:style>
  <w:style w:type="paragraph" w:customStyle="1" w:styleId="Text">
    <w:name w:val="Text"/>
    <w:basedOn w:val="Normalny"/>
    <w:rsid w:val="00164D5B"/>
    <w:pPr>
      <w:widowControl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FigureCaption">
    <w:name w:val="Figure Caption"/>
    <w:basedOn w:val="Normalny"/>
    <w:rsid w:val="00164D5B"/>
    <w:pPr>
      <w:jc w:val="both"/>
    </w:pPr>
    <w:rPr>
      <w:b/>
      <w:sz w:val="16"/>
      <w:szCs w:val="20"/>
      <w:lang w:val="en-US" w:eastAsia="en-US"/>
    </w:rPr>
  </w:style>
  <w:style w:type="paragraph" w:customStyle="1" w:styleId="TableTitle">
    <w:name w:val="Table Title"/>
    <w:basedOn w:val="Normalny"/>
    <w:rsid w:val="00164D5B"/>
    <w:pPr>
      <w:keepNext/>
      <w:jc w:val="center"/>
    </w:pPr>
    <w:rPr>
      <w:b/>
      <w:smallCaps/>
      <w:sz w:val="16"/>
      <w:szCs w:val="20"/>
      <w:lang w:val="en-US" w:eastAsia="en-US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387C37"/>
  </w:style>
  <w:style w:type="character" w:customStyle="1" w:styleId="NagwekZnak">
    <w:name w:val="Nagłówek Znak"/>
    <w:basedOn w:val="Domylnaczcionkaakapitu"/>
    <w:link w:val="Nagwek"/>
    <w:rsid w:val="008711C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0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jemi.edu.pl/" TargetMode="External"/><Relationship Id="rId1" Type="http://schemas.openxmlformats.org/officeDocument/2006/relationships/hyperlink" Target="http://jemi.edu.pl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3F9D8-F644-460B-BABF-F4CA4E6B5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8</Words>
  <Characters>290</Characters>
  <Application>Microsoft Office Word</Application>
  <DocSecurity>0</DocSecurity>
  <Lines>41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dom</Company>
  <LinksUpToDate>false</LinksUpToDate>
  <CharactersWithSpaces>329</CharactersWithSpaces>
  <SharedDoc>false</SharedDoc>
  <HLinks>
    <vt:vector size="6" baseType="variant">
      <vt:variant>
        <vt:i4>3145791</vt:i4>
      </vt:variant>
      <vt:variant>
        <vt:i4>5</vt:i4>
      </vt:variant>
      <vt:variant>
        <vt:i4>0</vt:i4>
      </vt:variant>
      <vt:variant>
        <vt:i4>5</vt:i4>
      </vt:variant>
      <vt:variant>
        <vt:lpwstr>http://www.nsar.wsb-nlu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</dc:creator>
  <cp:lastModifiedBy>JEMI Editors</cp:lastModifiedBy>
  <cp:revision>4</cp:revision>
  <dcterms:created xsi:type="dcterms:W3CDTF">2023-07-20T18:48:00Z</dcterms:created>
  <dcterms:modified xsi:type="dcterms:W3CDTF">2023-07-20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60aab03fdec06dec2e18a76b92a88f877a756a1b544f59492124950c802369</vt:lpwstr>
  </property>
</Properties>
</file>